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76C3F" w:rsidRDefault="00076C3F" w:rsidP="00076C3F">
      <w:pPr>
        <w:rPr>
          <w:noProof/>
          <w:lang w:val="en-US"/>
        </w:rPr>
      </w:pPr>
    </w:p>
    <w:p w:rsidR="00076C3F" w:rsidRDefault="00076C3F" w:rsidP="00076C3F">
      <w:r>
        <w:rPr>
          <w:noProof/>
          <w:lang w:val="en-US" w:bidi="th-TH"/>
        </w:rPr>
        <w:drawing>
          <wp:inline distT="0" distB="0" distL="0" distR="0">
            <wp:extent cx="5734050" cy="1295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6C3F" w:rsidRDefault="00076C3F" w:rsidP="00076C3F"/>
    <w:p w:rsidR="00076C3F" w:rsidRDefault="00076C3F" w:rsidP="00076C3F"/>
    <w:p w:rsidR="00076C3F" w:rsidRDefault="00076C3F" w:rsidP="00076C3F"/>
    <w:p w:rsidR="00076C3F" w:rsidRPr="00076C3F" w:rsidRDefault="00076C3F" w:rsidP="00076C3F"/>
    <w:p w:rsidR="00076C3F" w:rsidRPr="00076C3F" w:rsidRDefault="00076C3F" w:rsidP="00076C3F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>CSC 2104</w:t>
      </w:r>
    </w:p>
    <w:p w:rsidR="00076C3F" w:rsidRDefault="00076C3F" w:rsidP="00076C3F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 w:rsidRPr="00076C3F">
        <w:rPr>
          <w:rFonts w:ascii="Times New Roman" w:hAnsi="Times New Roman" w:cs="Times New Roman"/>
          <w:b/>
          <w:sz w:val="36"/>
          <w:szCs w:val="32"/>
        </w:rPr>
        <w:t>DATA STRUCTURES AND ALGORITHMS I</w:t>
      </w:r>
      <w:r>
        <w:rPr>
          <w:rFonts w:ascii="Times New Roman" w:hAnsi="Times New Roman" w:cs="Times New Roman"/>
          <w:b/>
          <w:sz w:val="36"/>
          <w:szCs w:val="32"/>
        </w:rPr>
        <w:t xml:space="preserve"> </w:t>
      </w:r>
    </w:p>
    <w:p w:rsidR="00076C3F" w:rsidRDefault="00076C3F" w:rsidP="00076C3F">
      <w:pPr>
        <w:rPr>
          <w:b/>
        </w:rPr>
      </w:pPr>
    </w:p>
    <w:p w:rsidR="00076C3F" w:rsidRDefault="00076C3F" w:rsidP="00076C3F">
      <w:pPr>
        <w:jc w:val="center"/>
        <w:rPr>
          <w:b/>
          <w:sz w:val="24"/>
        </w:rPr>
      </w:pPr>
    </w:p>
    <w:p w:rsidR="00076C3F" w:rsidRDefault="00076C3F" w:rsidP="00076C3F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 xml:space="preserve">FAMILY TREE </w:t>
      </w:r>
    </w:p>
    <w:p w:rsidR="00076C3F" w:rsidRDefault="00076C3F" w:rsidP="00076C3F">
      <w:pPr>
        <w:jc w:val="center"/>
        <w:rPr>
          <w:rFonts w:ascii="Times New Roman" w:hAnsi="Times New Roman" w:cs="Times New Roman"/>
          <w:b/>
          <w:sz w:val="36"/>
          <w:szCs w:val="32"/>
        </w:rPr>
      </w:pPr>
    </w:p>
    <w:p w:rsidR="00076C3F" w:rsidRDefault="00076C3F" w:rsidP="00076C3F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>SECTION 2</w:t>
      </w:r>
    </w:p>
    <w:p w:rsidR="00076C3F" w:rsidRDefault="00076C3F" w:rsidP="00076C3F">
      <w:pPr>
        <w:rPr>
          <w:rFonts w:ascii="Times New Roman" w:hAnsi="Times New Roman" w:cs="Times New Roman"/>
          <w:b/>
          <w:sz w:val="36"/>
          <w:szCs w:val="32"/>
        </w:rPr>
      </w:pPr>
    </w:p>
    <w:p w:rsidR="00076C3F" w:rsidRDefault="00076C3F" w:rsidP="00076C3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GROUP MEMBERS:</w:t>
      </w:r>
    </w:p>
    <w:p w:rsidR="00076C3F" w:rsidRDefault="00076C3F" w:rsidP="00076C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076C3F">
        <w:rPr>
          <w:rFonts w:ascii="Times New Roman" w:hAnsi="Times New Roman" w:cs="Times New Roman"/>
          <w:b/>
          <w:sz w:val="32"/>
          <w:szCs w:val="32"/>
        </w:rPr>
        <w:t>SITIFATIMOH ETAE 1215648</w:t>
      </w:r>
    </w:p>
    <w:p w:rsidR="00076C3F" w:rsidRDefault="00076C3F" w:rsidP="00076C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076C3F">
        <w:rPr>
          <w:rFonts w:ascii="Times New Roman" w:hAnsi="Times New Roman" w:cs="Times New Roman"/>
          <w:b/>
          <w:sz w:val="32"/>
          <w:szCs w:val="32"/>
        </w:rPr>
        <w:t>NOR AKMA BINTI MOHAMAD SAUPE 1424562</w:t>
      </w:r>
      <w:r w:rsidRPr="00076C3F">
        <w:rPr>
          <w:rFonts w:ascii="Times New Roman" w:hAnsi="Times New Roman" w:cs="Times New Roman"/>
          <w:b/>
          <w:sz w:val="32"/>
          <w:szCs w:val="32"/>
        </w:rPr>
        <w:tab/>
      </w:r>
    </w:p>
    <w:p w:rsidR="00076C3F" w:rsidRDefault="00076C3F" w:rsidP="00076C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076C3F">
        <w:rPr>
          <w:rFonts w:ascii="Times New Roman" w:hAnsi="Times New Roman" w:cs="Times New Roman"/>
          <w:b/>
          <w:sz w:val="32"/>
          <w:szCs w:val="32"/>
        </w:rPr>
        <w:t>NADZIRAH BINTI KAMARUL BAHRIN 1419168</w:t>
      </w:r>
    </w:p>
    <w:p w:rsidR="00076C3F" w:rsidRPr="00076C3F" w:rsidRDefault="00076C3F" w:rsidP="00076C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ITI HAJAR BINTI MAT KAMIS 1310282</w:t>
      </w:r>
    </w:p>
    <w:p w:rsidR="00076C3F" w:rsidRDefault="00076C3F" w:rsidP="00076C3F">
      <w:pPr>
        <w:rPr>
          <w:rFonts w:ascii="Times New Roman" w:hAnsi="Times New Roman" w:cs="Times New Roman"/>
          <w:b/>
          <w:sz w:val="32"/>
          <w:szCs w:val="32"/>
        </w:rPr>
      </w:pPr>
    </w:p>
    <w:p w:rsidR="00076C3F" w:rsidRPr="00433370" w:rsidRDefault="00265589" w:rsidP="00433370">
      <w:pPr>
        <w:spacing w:line="36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33370">
        <w:rPr>
          <w:rFonts w:ascii="Times New Roman" w:hAnsi="Times New Roman" w:cs="Times New Roman"/>
          <w:b/>
          <w:bCs/>
          <w:sz w:val="24"/>
          <w:szCs w:val="24"/>
        </w:rPr>
        <w:lastRenderedPageBreak/>
        <w:t>Family Tree</w:t>
      </w:r>
    </w:p>
    <w:p w:rsidR="00433370" w:rsidRDefault="00265589" w:rsidP="00433370">
      <w:pPr>
        <w:spacing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Family tree, or pedigree chart, is a chart representing family relationships in a conventional tree structure. </w:t>
      </w:r>
      <w:r w:rsidR="000B1EF3" w:rsidRPr="00433370">
        <w:rPr>
          <w:rFonts w:ascii="Times New Roman" w:hAnsi="Times New Roman" w:cs="Times New Roman"/>
          <w:sz w:val="24"/>
          <w:szCs w:val="24"/>
        </w:rPr>
        <w:t xml:space="preserve">Family trees are often presented with the oldest generations at the top and the newer generations at the bottom. </w:t>
      </w:r>
      <w:bookmarkStart w:id="0" w:name="_GoBack"/>
      <w:bookmarkEnd w:id="0"/>
    </w:p>
    <w:p w:rsidR="00433370" w:rsidRDefault="00433370" w:rsidP="00433370">
      <w:pPr>
        <w:spacing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</w:p>
    <w:p w:rsidR="00CC76B4" w:rsidRPr="00433370" w:rsidRDefault="00433370" w:rsidP="00433370">
      <w:pPr>
        <w:spacing w:line="36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E</w:t>
      </w:r>
      <w:r w:rsidR="00076C3F" w:rsidRPr="00433370">
        <w:rPr>
          <w:rFonts w:ascii="Times New Roman" w:hAnsi="Times New Roman" w:cs="Times New Roman"/>
          <w:b/>
          <w:bCs/>
          <w:sz w:val="24"/>
          <w:szCs w:val="24"/>
        </w:rPr>
        <w:t>xplana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Algorithms</w:t>
      </w:r>
    </w:p>
    <w:p w:rsidR="00CC76B4" w:rsidRPr="00433370" w:rsidRDefault="00CC76B4" w:rsidP="00433370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>Based on our project, we use object to obtain information from the users to add new member.</w:t>
      </w:r>
      <w:r w:rsidR="00D80411" w:rsidRPr="00433370">
        <w:rPr>
          <w:rFonts w:ascii="Times New Roman" w:hAnsi="Times New Roman" w:cs="Times New Roman"/>
          <w:sz w:val="24"/>
          <w:szCs w:val="24"/>
        </w:rPr>
        <w:t xml:space="preserve"> Then, we also put object inside array using push function. Furthermore, the input that users enter we store in local storage. </w:t>
      </w:r>
    </w:p>
    <w:p w:rsidR="00DD33CD" w:rsidRPr="00433370" w:rsidRDefault="00DD33CD" w:rsidP="00433370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:rsidR="00076C3F" w:rsidRPr="00433370" w:rsidRDefault="00433370" w:rsidP="00433370">
      <w:pPr>
        <w:spacing w:line="36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33370">
        <w:rPr>
          <w:rFonts w:ascii="Times New Roman" w:hAnsi="Times New Roman" w:cs="Times New Roman"/>
          <w:b/>
          <w:bCs/>
          <w:sz w:val="24"/>
          <w:szCs w:val="24"/>
        </w:rPr>
        <w:t>The Description of All Major F</w:t>
      </w:r>
      <w:r w:rsidR="00076C3F" w:rsidRPr="00433370">
        <w:rPr>
          <w:rFonts w:ascii="Times New Roman" w:hAnsi="Times New Roman" w:cs="Times New Roman"/>
          <w:b/>
          <w:bCs/>
          <w:sz w:val="24"/>
          <w:szCs w:val="24"/>
        </w:rPr>
        <w:t>un</w:t>
      </w:r>
      <w:r w:rsidRPr="00433370">
        <w:rPr>
          <w:rFonts w:ascii="Times New Roman" w:hAnsi="Times New Roman" w:cs="Times New Roman"/>
          <w:b/>
          <w:bCs/>
          <w:sz w:val="24"/>
          <w:szCs w:val="24"/>
        </w:rPr>
        <w:t>ctions/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33370">
        <w:rPr>
          <w:rFonts w:ascii="Times New Roman" w:hAnsi="Times New Roman" w:cs="Times New Roman"/>
          <w:b/>
          <w:bCs/>
          <w:sz w:val="24"/>
          <w:szCs w:val="24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</w:rPr>
        <w:t>lasses</w:t>
      </w:r>
    </w:p>
    <w:p w:rsidR="00A15073" w:rsidRPr="00433370" w:rsidRDefault="00A15073" w:rsidP="00433370">
      <w:pPr>
        <w:pStyle w:val="ListParagraph"/>
        <w:numPr>
          <w:ilvl w:val="0"/>
          <w:numId w:val="6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We use </w:t>
      </w:r>
      <w:r w:rsidR="00D80411" w:rsidRPr="00433370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="00D80411" w:rsidRPr="00433370">
        <w:rPr>
          <w:rFonts w:ascii="Times New Roman" w:hAnsi="Times New Roman" w:cs="Times New Roman"/>
          <w:sz w:val="24"/>
          <w:szCs w:val="24"/>
        </w:rPr>
        <w:t>saveFamilytoStorage</w:t>
      </w:r>
      <w:proofErr w:type="spellEnd"/>
      <w:r w:rsidR="00D80411" w:rsidRPr="0043337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80411" w:rsidRPr="00433370">
        <w:rPr>
          <w:rFonts w:ascii="Times New Roman" w:hAnsi="Times New Roman" w:cs="Times New Roman"/>
          <w:sz w:val="24"/>
          <w:szCs w:val="24"/>
        </w:rPr>
        <w:t xml:space="preserve">) </w:t>
      </w:r>
      <w:r w:rsidRPr="00433370">
        <w:rPr>
          <w:rFonts w:ascii="Times New Roman" w:hAnsi="Times New Roman" w:cs="Times New Roman"/>
          <w:sz w:val="24"/>
          <w:szCs w:val="24"/>
        </w:rPr>
        <w:t xml:space="preserve">to store the data into the local storage. </w:t>
      </w:r>
    </w:p>
    <w:p w:rsidR="00A15073" w:rsidRPr="00433370" w:rsidRDefault="00A15073" w:rsidP="00433370">
      <w:pPr>
        <w:pStyle w:val="ListParagraph"/>
        <w:numPr>
          <w:ilvl w:val="0"/>
          <w:numId w:val="6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Next is function </w:t>
      </w:r>
      <w:proofErr w:type="spellStart"/>
      <w:proofErr w:type="gramStart"/>
      <w:r w:rsidRPr="00433370">
        <w:rPr>
          <w:rFonts w:ascii="Times New Roman" w:hAnsi="Times New Roman" w:cs="Times New Roman"/>
          <w:sz w:val="24"/>
          <w:szCs w:val="24"/>
        </w:rPr>
        <w:t>viewFamily</w:t>
      </w:r>
      <w:proofErr w:type="spellEnd"/>
      <w:r w:rsidRPr="0043337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3370">
        <w:rPr>
          <w:rFonts w:ascii="Times New Roman" w:hAnsi="Times New Roman" w:cs="Times New Roman"/>
          <w:sz w:val="24"/>
          <w:szCs w:val="24"/>
        </w:rPr>
        <w:t>) that will display all information in the local storage.</w:t>
      </w:r>
    </w:p>
    <w:p w:rsidR="00A15073" w:rsidRDefault="00A15073" w:rsidP="00433370">
      <w:pPr>
        <w:pStyle w:val="ListParagraph"/>
        <w:numPr>
          <w:ilvl w:val="0"/>
          <w:numId w:val="6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Then, function </w:t>
      </w:r>
      <w:proofErr w:type="spellStart"/>
      <w:proofErr w:type="gramStart"/>
      <w:r w:rsidRPr="00433370">
        <w:rPr>
          <w:rFonts w:ascii="Times New Roman" w:hAnsi="Times New Roman" w:cs="Times New Roman"/>
          <w:sz w:val="24"/>
          <w:szCs w:val="24"/>
        </w:rPr>
        <w:t>findMember</w:t>
      </w:r>
      <w:proofErr w:type="spellEnd"/>
      <w:r w:rsidRPr="0043337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3370">
        <w:rPr>
          <w:rFonts w:ascii="Times New Roman" w:hAnsi="Times New Roman" w:cs="Times New Roman"/>
          <w:sz w:val="24"/>
          <w:szCs w:val="24"/>
        </w:rPr>
        <w:t>) is to find member according to particular question that user choose.</w:t>
      </w:r>
    </w:p>
    <w:p w:rsidR="00433370" w:rsidRPr="00433370" w:rsidRDefault="00433370" w:rsidP="00433370">
      <w:pPr>
        <w:pStyle w:val="ListParagraph"/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p w:rsidR="00076C3F" w:rsidRPr="00433370" w:rsidRDefault="00433370" w:rsidP="00433370">
      <w:pPr>
        <w:spacing w:line="36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33370">
        <w:rPr>
          <w:rFonts w:ascii="Times New Roman" w:hAnsi="Times New Roman" w:cs="Times New Roman"/>
          <w:b/>
          <w:bCs/>
          <w:sz w:val="24"/>
          <w:szCs w:val="24"/>
        </w:rPr>
        <w:t>The Detail of the Data Storage S</w:t>
      </w:r>
      <w:r>
        <w:rPr>
          <w:rFonts w:ascii="Times New Roman" w:hAnsi="Times New Roman" w:cs="Times New Roman"/>
          <w:b/>
          <w:bCs/>
          <w:sz w:val="24"/>
          <w:szCs w:val="24"/>
        </w:rPr>
        <w:t>cheme</w:t>
      </w:r>
    </w:p>
    <w:p w:rsidR="000B1EF3" w:rsidRPr="00433370" w:rsidRDefault="00A15073" w:rsidP="00433370">
      <w:pPr>
        <w:spacing w:line="360" w:lineRule="auto"/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>In our project we use local storage. The use of local storage is to store data locally within user’s browser. The limit for local storage is far larger at least 5MB.</w:t>
      </w:r>
      <w:r w:rsidR="007E532C" w:rsidRPr="00433370">
        <w:rPr>
          <w:rFonts w:ascii="Times New Roman" w:hAnsi="Times New Roman" w:cs="Times New Roman"/>
          <w:sz w:val="24"/>
          <w:szCs w:val="24"/>
        </w:rPr>
        <w:t xml:space="preserve"> Local storage is per </w:t>
      </w:r>
      <w:r w:rsidR="00433370" w:rsidRPr="00433370">
        <w:rPr>
          <w:rFonts w:ascii="Times New Roman" w:hAnsi="Times New Roman" w:cs="Times New Roman"/>
          <w:sz w:val="24"/>
          <w:szCs w:val="24"/>
        </w:rPr>
        <w:t>origin. All pages can be stored and accessed the same data</w:t>
      </w:r>
      <w:r w:rsidR="007E532C" w:rsidRPr="00433370">
        <w:rPr>
          <w:rFonts w:ascii="Times New Roman" w:hAnsi="Times New Roman" w:cs="Times New Roman"/>
          <w:sz w:val="24"/>
          <w:szCs w:val="24"/>
        </w:rPr>
        <w:t>.</w:t>
      </w:r>
      <w:r w:rsidR="004702E7" w:rsidRPr="00433370">
        <w:rPr>
          <w:rFonts w:ascii="Times New Roman" w:hAnsi="Times New Roman" w:cs="Times New Roman"/>
          <w:sz w:val="24"/>
          <w:szCs w:val="24"/>
        </w:rPr>
        <w:t xml:space="preserve"> </w:t>
      </w:r>
      <w:r w:rsidR="007E532C" w:rsidRPr="00433370">
        <w:rPr>
          <w:rFonts w:ascii="Times New Roman" w:hAnsi="Times New Roman" w:cs="Times New Roman"/>
          <w:sz w:val="24"/>
          <w:szCs w:val="24"/>
        </w:rPr>
        <w:t>In addition, the data will not be deleted even when the browser is closed.</w:t>
      </w:r>
    </w:p>
    <w:p w:rsidR="00076C3F" w:rsidRPr="00433370" w:rsidRDefault="00433370" w:rsidP="00433370">
      <w:pPr>
        <w:spacing w:line="360" w:lineRule="auto"/>
        <w:jc w:val="thaiDistribute"/>
        <w:rPr>
          <w:rFonts w:ascii="Times New Roman" w:hAnsi="Times New Roman" w:cs="Times New Roman"/>
          <w:b/>
          <w:bCs/>
          <w:sz w:val="24"/>
          <w:szCs w:val="24"/>
        </w:rPr>
      </w:pPr>
      <w:r w:rsidRPr="00433370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CE60F2">
        <w:rPr>
          <w:rFonts w:ascii="Times New Roman" w:hAnsi="Times New Roman" w:cs="Times New Roman"/>
          <w:b/>
          <w:bCs/>
          <w:sz w:val="24"/>
          <w:szCs w:val="24"/>
        </w:rPr>
        <w:t xml:space="preserve"> Forma</w:t>
      </w:r>
      <w:r w:rsidR="004329AF">
        <w:rPr>
          <w:rFonts w:ascii="Times New Roman" w:hAnsi="Times New Roman" w:cs="Times New Roman"/>
          <w:b/>
          <w:bCs/>
          <w:sz w:val="24"/>
          <w:szCs w:val="24"/>
        </w:rPr>
        <w:t>t of the Accepted Questions to t</w:t>
      </w:r>
      <w:r w:rsidR="00CE60F2">
        <w:rPr>
          <w:rFonts w:ascii="Times New Roman" w:hAnsi="Times New Roman" w:cs="Times New Roman"/>
          <w:b/>
          <w:bCs/>
          <w:sz w:val="24"/>
          <w:szCs w:val="24"/>
        </w:rPr>
        <w:t>he S</w:t>
      </w:r>
      <w:r w:rsidR="00076C3F" w:rsidRPr="00433370">
        <w:rPr>
          <w:rFonts w:ascii="Times New Roman" w:hAnsi="Times New Roman" w:cs="Times New Roman"/>
          <w:b/>
          <w:bCs/>
          <w:sz w:val="24"/>
          <w:szCs w:val="24"/>
        </w:rPr>
        <w:t>ystem</w:t>
      </w:r>
    </w:p>
    <w:p w:rsidR="00A15073" w:rsidRPr="00433370" w:rsidRDefault="00A15073" w:rsidP="00433370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Our system can find relative in the family two </w:t>
      </w:r>
      <w:r w:rsidR="007E532C" w:rsidRPr="00433370">
        <w:rPr>
          <w:rFonts w:ascii="Times New Roman" w:hAnsi="Times New Roman" w:cs="Times New Roman"/>
          <w:sz w:val="24"/>
          <w:szCs w:val="24"/>
        </w:rPr>
        <w:t>steps</w:t>
      </w:r>
      <w:r w:rsidR="003F7C66">
        <w:rPr>
          <w:rFonts w:ascii="Times New Roman" w:hAnsi="Times New Roman" w:cs="Times New Roman"/>
          <w:sz w:val="24"/>
          <w:szCs w:val="24"/>
        </w:rPr>
        <w:t xml:space="preserve"> above. The </w:t>
      </w:r>
      <w:r w:rsidR="00CE60F2">
        <w:rPr>
          <w:rFonts w:ascii="Times New Roman" w:hAnsi="Times New Roman" w:cs="Times New Roman"/>
          <w:sz w:val="24"/>
          <w:szCs w:val="24"/>
        </w:rPr>
        <w:t>formats are</w:t>
      </w:r>
      <w:r w:rsidR="003F7C66">
        <w:rPr>
          <w:rFonts w:ascii="Times New Roman" w:hAnsi="Times New Roman" w:cs="Times New Roman"/>
          <w:sz w:val="24"/>
          <w:szCs w:val="24"/>
        </w:rPr>
        <w:t>:</w:t>
      </w:r>
    </w:p>
    <w:p w:rsidR="002A0D71" w:rsidRPr="00433370" w:rsidRDefault="00A15073" w:rsidP="00433370">
      <w:pPr>
        <w:pStyle w:val="ListParagraph"/>
        <w:numPr>
          <w:ilvl w:val="0"/>
          <w:numId w:val="7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>Who is your grandfather?</w:t>
      </w:r>
    </w:p>
    <w:p w:rsidR="007E532C" w:rsidRPr="00433370" w:rsidRDefault="007E532C" w:rsidP="00433370">
      <w:pPr>
        <w:pStyle w:val="ListParagraph"/>
        <w:numPr>
          <w:ilvl w:val="0"/>
          <w:numId w:val="7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>Who is your grandmother?</w:t>
      </w:r>
    </w:p>
    <w:p w:rsidR="007E532C" w:rsidRPr="00433370" w:rsidRDefault="007E532C" w:rsidP="00433370">
      <w:pPr>
        <w:pStyle w:val="ListParagraph"/>
        <w:numPr>
          <w:ilvl w:val="0"/>
          <w:numId w:val="7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lastRenderedPageBreak/>
        <w:t>Who is your father?</w:t>
      </w:r>
    </w:p>
    <w:p w:rsidR="007E532C" w:rsidRPr="00433370" w:rsidRDefault="007E532C" w:rsidP="00433370">
      <w:pPr>
        <w:pStyle w:val="ListParagraph"/>
        <w:numPr>
          <w:ilvl w:val="0"/>
          <w:numId w:val="7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>Who is your mother?</w:t>
      </w:r>
    </w:p>
    <w:p w:rsidR="007E532C" w:rsidRPr="00433370" w:rsidRDefault="007E532C" w:rsidP="00433370">
      <w:pPr>
        <w:pStyle w:val="ListParagraph"/>
        <w:numPr>
          <w:ilvl w:val="0"/>
          <w:numId w:val="7"/>
        </w:num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  <w:r w:rsidRPr="00433370">
        <w:rPr>
          <w:rFonts w:ascii="Times New Roman" w:hAnsi="Times New Roman" w:cs="Times New Roman"/>
          <w:sz w:val="24"/>
          <w:szCs w:val="24"/>
        </w:rPr>
        <w:t xml:space="preserve">Who </w:t>
      </w:r>
      <w:r w:rsidR="00433370" w:rsidRPr="00433370">
        <w:rPr>
          <w:rFonts w:ascii="Times New Roman" w:hAnsi="Times New Roman" w:cs="Times New Roman"/>
          <w:sz w:val="24"/>
          <w:szCs w:val="24"/>
        </w:rPr>
        <w:t>are your siblings</w:t>
      </w:r>
      <w:r w:rsidRPr="00433370">
        <w:rPr>
          <w:rFonts w:ascii="Times New Roman" w:hAnsi="Times New Roman" w:cs="Times New Roman"/>
          <w:sz w:val="24"/>
          <w:szCs w:val="24"/>
        </w:rPr>
        <w:t>?</w:t>
      </w:r>
    </w:p>
    <w:p w:rsidR="007E532C" w:rsidRPr="00433370" w:rsidRDefault="007E532C" w:rsidP="00433370">
      <w:pPr>
        <w:spacing w:line="360" w:lineRule="auto"/>
        <w:jc w:val="thaiDistribute"/>
        <w:rPr>
          <w:rFonts w:ascii="Times New Roman" w:hAnsi="Times New Roman" w:cs="Times New Roman"/>
          <w:sz w:val="24"/>
          <w:szCs w:val="24"/>
        </w:rPr>
      </w:pPr>
    </w:p>
    <w:sectPr w:rsidR="007E532C" w:rsidRPr="00433370" w:rsidSect="00FE7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7AC1F7D"/>
    <w:multiLevelType w:val="hybridMultilevel"/>
    <w:tmpl w:val="50D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EC121D"/>
    <w:multiLevelType w:val="hybridMultilevel"/>
    <w:tmpl w:val="32983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A13CBB"/>
    <w:multiLevelType w:val="hybridMultilevel"/>
    <w:tmpl w:val="6C183F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8A650B"/>
    <w:multiLevelType w:val="hybridMultilevel"/>
    <w:tmpl w:val="A0DA3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680BDB"/>
    <w:multiLevelType w:val="hybridMultilevel"/>
    <w:tmpl w:val="A1D04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CA562B"/>
    <w:multiLevelType w:val="hybridMultilevel"/>
    <w:tmpl w:val="FCB424B8"/>
    <w:lvl w:ilvl="0" w:tplc="A27C0E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BF262C"/>
    <w:multiLevelType w:val="hybridMultilevel"/>
    <w:tmpl w:val="40E89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MyMTazMDY3NrawMDNU0lEKTi0uzszPAykwrAUAfi0phywAAAA="/>
  </w:docVars>
  <w:rsids>
    <w:rsidRoot w:val="00076C3F"/>
    <w:rsid w:val="00076C3F"/>
    <w:rsid w:val="000B1EF3"/>
    <w:rsid w:val="00265589"/>
    <w:rsid w:val="002A0D71"/>
    <w:rsid w:val="003F7C66"/>
    <w:rsid w:val="004329AF"/>
    <w:rsid w:val="00433370"/>
    <w:rsid w:val="004702E7"/>
    <w:rsid w:val="00743C24"/>
    <w:rsid w:val="007E532C"/>
    <w:rsid w:val="00A15073"/>
    <w:rsid w:val="00CC76B4"/>
    <w:rsid w:val="00CE60F2"/>
    <w:rsid w:val="00D80411"/>
    <w:rsid w:val="00D917B7"/>
    <w:rsid w:val="00DD33CD"/>
    <w:rsid w:val="00EF2EA4"/>
    <w:rsid w:val="00FE72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C3F"/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6C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3F"/>
    <w:rPr>
      <w:rFonts w:ascii="Tahoma" w:hAnsi="Tahoma" w:cs="Tahoma"/>
      <w:sz w:val="16"/>
      <w:szCs w:val="16"/>
      <w:lang w:val="en-MY"/>
    </w:rPr>
  </w:style>
  <w:style w:type="paragraph" w:styleId="ListParagraph">
    <w:name w:val="List Paragraph"/>
    <w:basedOn w:val="Normal"/>
    <w:uiPriority w:val="34"/>
    <w:qFormat/>
    <w:rsid w:val="00076C3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76C3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76C3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6C3F"/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76C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C3F"/>
    <w:rPr>
      <w:rFonts w:ascii="Tahoma" w:hAnsi="Tahoma" w:cs="Tahoma"/>
      <w:sz w:val="16"/>
      <w:szCs w:val="16"/>
      <w:lang w:val="en-MY"/>
    </w:rPr>
  </w:style>
  <w:style w:type="paragraph" w:styleId="ListParagraph">
    <w:name w:val="List Paragraph"/>
    <w:basedOn w:val="Normal"/>
    <w:uiPriority w:val="34"/>
    <w:qFormat/>
    <w:rsid w:val="00076C3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76C3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76C3F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34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tSendirihehe</dc:creator>
  <cp:lastModifiedBy>user</cp:lastModifiedBy>
  <cp:revision>2</cp:revision>
  <dcterms:created xsi:type="dcterms:W3CDTF">2016-12-15T03:43:00Z</dcterms:created>
  <dcterms:modified xsi:type="dcterms:W3CDTF">2016-12-15T03:43:00Z</dcterms:modified>
</cp:coreProperties>
</file>